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 xml:space="preserve">SKEMA </w:t>
      </w:r>
      <w:r w:rsidR="003A47DF">
        <w:rPr>
          <w:rFonts w:ascii="Bookman Old Style" w:hAnsi="Bookman Old Style"/>
          <w:b/>
          <w:sz w:val="28"/>
          <w:szCs w:val="28"/>
        </w:rPr>
        <w:t>PENULISAN BUKU NONFIKSI</w:t>
      </w:r>
    </w:p>
    <w:p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daftar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:rsidTr="00821BA2">
        <w:tc>
          <w:tcPr>
            <w:tcW w:w="9350" w:type="dxa"/>
          </w:tcPr>
          <w:p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ong</w:t>
            </w:r>
          </w:p>
          <w:p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0</w:t>
            </w:r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:rsidR="00DE7778" w:rsidRDefault="00DE7778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DE7778" w:rsidRPr="00DE7778" w:rsidRDefault="00DE7778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ong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0. </w:t>
            </w:r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Jakart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6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:rsidR="00DE7778" w:rsidRPr="00DE7778" w:rsidRDefault="00DE7778" w:rsidP="00DE7778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6. </w:t>
            </w:r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Jakart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DE7778" w:rsidRDefault="00DE7778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  <w:p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uh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okter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g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ajaib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m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ghala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akit</w:t>
            </w:r>
            <w:proofErr w:type="spellEnd"/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05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:rsidR="00DE7778" w:rsidRPr="00DE7778" w:rsidRDefault="00DE7778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uh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05.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Jangan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e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okter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Lagi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eajaiban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istem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mun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an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iat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nghalau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enyak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 MQ Publishing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Bandu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rbicar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ep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mu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Walfred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1993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:rsidR="00974F1C" w:rsidRDefault="00DE7778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Osborn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ohn W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993. </w:t>
            </w:r>
            <w:proofErr w:type="spellStart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Kiat</w:t>
            </w:r>
            <w:proofErr w:type="spellEnd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Berbicara</w:t>
            </w:r>
            <w:proofErr w:type="spellEnd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Depan</w:t>
            </w:r>
            <w:proofErr w:type="spellEnd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Umum</w:t>
            </w:r>
            <w:proofErr w:type="spellEnd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Untuk</w:t>
            </w:r>
            <w:proofErr w:type="spellEnd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Eksekutif</w:t>
            </w:r>
            <w:proofErr w:type="spellEnd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Jakart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DE7778" w:rsidRDefault="00DE7778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asa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lu</w:t>
            </w:r>
            <w:proofErr w:type="spellEnd"/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4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1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</w:t>
            </w:r>
          </w:p>
          <w:p w:rsidR="00DE7778" w:rsidRDefault="00DE7778" w:rsidP="00DE7778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DE7778" w:rsidRDefault="00DE7778" w:rsidP="00DE7778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77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 w:rsidRPr="00DE77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DE77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4. </w:t>
            </w:r>
            <w:proofErr w:type="spellStart"/>
            <w:r w:rsidR="00470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</w:t>
            </w:r>
            <w:proofErr w:type="spellEnd"/>
            <w:r w:rsidR="00470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Aceh,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ontoh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enyelesaian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ejahatan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Masa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Lalu</w:t>
            </w:r>
            <w:proofErr w:type="spellEnd"/>
            <w:r w:rsidR="00470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DE7778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  <w:p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urus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Ide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ns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gar kaya di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l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ulis</w:t>
            </w:r>
            <w:proofErr w:type="spellEnd"/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470A28" w:rsidRPr="005D70C9" w:rsidRDefault="00470A28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470A28" w:rsidRPr="005D70C9" w:rsidRDefault="00470A28" w:rsidP="00470A28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1. </w:t>
            </w:r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Jurus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ndulang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Ide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an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nsaf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agar kaya di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Jalan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nulis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agra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Pr="00470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olo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akuti</w:t>
            </w:r>
            <w:proofErr w:type="spellEnd"/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edina, Solo</w:t>
            </w:r>
          </w:p>
          <w:p w:rsidR="00470A28" w:rsidRPr="00470A28" w:rsidRDefault="00470A28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70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470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70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1. </w:t>
            </w:r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Getaran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irindukan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an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itaku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n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edina:</w:t>
            </w:r>
            <w:r w:rsidRPr="00470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olo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bookmarkStart w:id="0" w:name="_GoBack"/>
            <w:bookmarkEnd w:id="0"/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szQxMTEDAiBHSUcpOLW4ODM/D6TAsBYAXRSh0iwAAAA="/>
  </w:docVars>
  <w:rsids>
    <w:rsidRoot w:val="00974F1C"/>
    <w:rsid w:val="0012251A"/>
    <w:rsid w:val="003A47DF"/>
    <w:rsid w:val="0042167F"/>
    <w:rsid w:val="00470A28"/>
    <w:rsid w:val="00924DF5"/>
    <w:rsid w:val="00974F1C"/>
    <w:rsid w:val="00DE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CA8E4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SUS</cp:lastModifiedBy>
  <cp:revision>3</cp:revision>
  <dcterms:created xsi:type="dcterms:W3CDTF">2020-08-26T21:21:00Z</dcterms:created>
  <dcterms:modified xsi:type="dcterms:W3CDTF">2020-10-19T08:36:00Z</dcterms:modified>
</cp:coreProperties>
</file>